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EEEF55" w14:textId="5674B284" w:rsidR="001843CF" w:rsidRDefault="001843CF" w:rsidP="00732B5E">
      <w:pPr>
        <w:spacing w:after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Budget Head: </w:t>
      </w:r>
    </w:p>
    <w:p w14:paraId="4A606B24" w14:textId="646BDFDF" w:rsidR="001843CF" w:rsidRPr="002459E4" w:rsidRDefault="00732B5E" w:rsidP="00732B5E">
      <w:pPr>
        <w:spacing w:after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Dept/School:</w:t>
      </w:r>
    </w:p>
    <w:p w14:paraId="6FFB270E" w14:textId="77777777" w:rsidR="001843CF" w:rsidRDefault="001843CF" w:rsidP="001843CF">
      <w:pPr>
        <w:spacing w:after="0"/>
        <w:jc w:val="center"/>
        <w:rPr>
          <w:rFonts w:ascii="Times New Roman" w:hAnsi="Times New Roman" w:cs="Times New Roman"/>
          <w:sz w:val="36"/>
          <w:szCs w:val="32"/>
        </w:rPr>
      </w:pPr>
    </w:p>
    <w:p w14:paraId="11164245" w14:textId="77777777" w:rsidR="001843CF" w:rsidRDefault="001843CF" w:rsidP="001843C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E244F3">
        <w:rPr>
          <w:rFonts w:ascii="Times New Roman" w:hAnsi="Times New Roman" w:cs="Times New Roman"/>
          <w:sz w:val="36"/>
          <w:szCs w:val="32"/>
        </w:rPr>
        <w:t>UNIVERSITY OF HYDERABAD</w:t>
      </w:r>
    </w:p>
    <w:p w14:paraId="1DF9000D" w14:textId="77777777" w:rsidR="001843CF" w:rsidRDefault="001843CF" w:rsidP="001843CF">
      <w:pPr>
        <w:tabs>
          <w:tab w:val="left" w:pos="7268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7483A1ED" w14:textId="77777777" w:rsidR="001843CF" w:rsidRDefault="001843CF" w:rsidP="001843CF">
      <w:pPr>
        <w:tabs>
          <w:tab w:val="left" w:pos="7268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: UH/PHY</w:t>
      </w:r>
      <w:r w:rsidR="001D7C09">
        <w:rPr>
          <w:rFonts w:ascii="Times New Roman" w:hAnsi="Times New Roman" w:cs="Times New Roman"/>
          <w:sz w:val="24"/>
          <w:szCs w:val="24"/>
        </w:rPr>
        <w:t xml:space="preserve">/DST-SERB/NSRG/2018/ </w:t>
      </w:r>
      <w:r w:rsidR="001D7C09">
        <w:rPr>
          <w:rFonts w:ascii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Dt.28-03-2018          </w:t>
      </w:r>
    </w:p>
    <w:p w14:paraId="78E7EB91" w14:textId="77777777" w:rsidR="001843CF" w:rsidRDefault="001843CF" w:rsidP="001843CF">
      <w:pPr>
        <w:tabs>
          <w:tab w:val="left" w:pos="7268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</w:t>
      </w:r>
    </w:p>
    <w:p w14:paraId="74451E39" w14:textId="77777777" w:rsidR="001843CF" w:rsidRDefault="001843CF" w:rsidP="001843CF">
      <w:pPr>
        <w:tabs>
          <w:tab w:val="left" w:pos="7268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hief Manager</w:t>
      </w:r>
    </w:p>
    <w:p w14:paraId="1AA556FD" w14:textId="77777777" w:rsidR="001843CF" w:rsidRDefault="001843CF" w:rsidP="001843CF">
      <w:pPr>
        <w:tabs>
          <w:tab w:val="left" w:pos="7268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Bank of India</w:t>
      </w:r>
    </w:p>
    <w:p w14:paraId="5406D923" w14:textId="77777777" w:rsidR="001843CF" w:rsidRDefault="001843CF" w:rsidP="001843CF">
      <w:pPr>
        <w:tabs>
          <w:tab w:val="left" w:pos="7268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ational Banking Division</w:t>
      </w:r>
    </w:p>
    <w:p w14:paraId="25C4FA85" w14:textId="77777777" w:rsidR="001843CF" w:rsidRDefault="001843CF" w:rsidP="001843CF">
      <w:pPr>
        <w:tabs>
          <w:tab w:val="left" w:pos="7268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yderabad – 500 095</w:t>
      </w:r>
    </w:p>
    <w:p w14:paraId="10CB7BE3" w14:textId="77777777" w:rsidR="001843CF" w:rsidRDefault="001843CF" w:rsidP="001843CF">
      <w:pPr>
        <w:tabs>
          <w:tab w:val="left" w:pos="7268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695C7673" w14:textId="77777777" w:rsidR="001843CF" w:rsidRDefault="001843CF" w:rsidP="001843CF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rPr>
          <w:b/>
          <w:i/>
          <w:sz w:val="24"/>
          <w:szCs w:val="24"/>
        </w:rPr>
      </w:pPr>
      <w:r>
        <w:rPr>
          <w:sz w:val="24"/>
          <w:szCs w:val="24"/>
        </w:rPr>
        <w:t>Dear Sir,</w:t>
      </w:r>
    </w:p>
    <w:p w14:paraId="1B390274" w14:textId="77777777" w:rsidR="001843CF" w:rsidRDefault="001843CF" w:rsidP="001843CF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rPr>
          <w:b/>
          <w:sz w:val="22"/>
          <w:szCs w:val="22"/>
        </w:rPr>
      </w:pPr>
      <w:r>
        <w:rPr>
          <w:sz w:val="24"/>
          <w:szCs w:val="24"/>
        </w:rPr>
        <w:tab/>
        <w:t xml:space="preserve">                                   Sub: Wire Transfer for USD 2,185.00 in favour of </w:t>
      </w:r>
      <w:r>
        <w:rPr>
          <w:i/>
          <w:sz w:val="24"/>
          <w:szCs w:val="24"/>
        </w:rPr>
        <w:t>M/</w:t>
      </w:r>
      <w:proofErr w:type="spellStart"/>
      <w:r>
        <w:rPr>
          <w:i/>
          <w:sz w:val="24"/>
          <w:szCs w:val="24"/>
        </w:rPr>
        <w:t>s.</w:t>
      </w:r>
      <w:r>
        <w:rPr>
          <w:b/>
          <w:sz w:val="22"/>
          <w:szCs w:val="22"/>
        </w:rPr>
        <w:t>Newport</w:t>
      </w:r>
      <w:proofErr w:type="spellEnd"/>
      <w:r>
        <w:rPr>
          <w:b/>
          <w:sz w:val="22"/>
          <w:szCs w:val="22"/>
        </w:rPr>
        <w:t xml:space="preserve"> </w:t>
      </w:r>
    </w:p>
    <w:p w14:paraId="751FEC76" w14:textId="77777777" w:rsidR="001843CF" w:rsidRDefault="001843CF" w:rsidP="001843CF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       Corporation, Spectra Physics Laser Division, 13635, Peterson Way, </w:t>
      </w:r>
    </w:p>
    <w:p w14:paraId="64BF6047" w14:textId="77777777" w:rsidR="001843CF" w:rsidRPr="00751E96" w:rsidRDefault="001843CF" w:rsidP="001843CF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       Santa Clara, CA,  95054, USA</w:t>
      </w:r>
      <w:r>
        <w:rPr>
          <w:b/>
          <w:sz w:val="24"/>
          <w:szCs w:val="24"/>
        </w:rPr>
        <w:t xml:space="preserve"> – Reg.</w:t>
      </w:r>
    </w:p>
    <w:p w14:paraId="1CDD75E9" w14:textId="77777777" w:rsidR="001843CF" w:rsidRDefault="001843CF" w:rsidP="001843CF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*****</w:t>
      </w:r>
    </w:p>
    <w:p w14:paraId="7701379E" w14:textId="77777777" w:rsidR="001843CF" w:rsidRPr="00751E96" w:rsidRDefault="001843CF" w:rsidP="001843CF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jc w:val="both"/>
        <w:rPr>
          <w:b/>
          <w:sz w:val="22"/>
          <w:szCs w:val="22"/>
        </w:rPr>
      </w:pPr>
      <w:r w:rsidRPr="00C72F9C">
        <w:rPr>
          <w:sz w:val="24"/>
          <w:szCs w:val="24"/>
        </w:rPr>
        <w:t>This is to request you to kindly make payment through Wire Transfer for an amount of</w:t>
      </w:r>
      <w:r>
        <w:rPr>
          <w:b/>
          <w:i/>
          <w:sz w:val="24"/>
          <w:szCs w:val="24"/>
        </w:rPr>
        <w:t xml:space="preserve">     USD 2,185.00</w:t>
      </w:r>
      <w:r>
        <w:rPr>
          <w:sz w:val="24"/>
          <w:szCs w:val="24"/>
        </w:rPr>
        <w:t xml:space="preserve"> (US Dollars two thousand one hundred and eighty five </w:t>
      </w:r>
      <w:r w:rsidRPr="0084126C">
        <w:rPr>
          <w:sz w:val="24"/>
          <w:szCs w:val="24"/>
        </w:rPr>
        <w:t>only)</w:t>
      </w:r>
      <w:r w:rsidRPr="00C72F9C">
        <w:rPr>
          <w:sz w:val="24"/>
          <w:szCs w:val="24"/>
        </w:rPr>
        <w:t>f</w:t>
      </w:r>
      <w:r>
        <w:rPr>
          <w:sz w:val="24"/>
          <w:szCs w:val="24"/>
        </w:rPr>
        <w:t xml:space="preserve">or purchase of </w:t>
      </w:r>
      <w:r w:rsidRPr="00751E96">
        <w:rPr>
          <w:sz w:val="24"/>
          <w:szCs w:val="24"/>
        </w:rPr>
        <w:t>Millennia Vs PR (S/NE1872) Power Supply Board</w:t>
      </w:r>
      <w:r>
        <w:rPr>
          <w:sz w:val="24"/>
          <w:szCs w:val="24"/>
        </w:rPr>
        <w:t xml:space="preserve">  from M/s. </w:t>
      </w:r>
      <w:r>
        <w:rPr>
          <w:b/>
          <w:sz w:val="22"/>
          <w:szCs w:val="22"/>
        </w:rPr>
        <w:t>Newport Corporation, Spectra Physics Laser Division, 13635, Peterson Way, Santa Clara, CA,  95054, USA.</w:t>
      </w:r>
    </w:p>
    <w:p w14:paraId="04BFAFA6" w14:textId="77777777" w:rsidR="001843CF" w:rsidRPr="000F4524" w:rsidRDefault="001843CF" w:rsidP="001843CF">
      <w:pPr>
        <w:pStyle w:val="Header"/>
        <w:tabs>
          <w:tab w:val="clear" w:pos="4320"/>
          <w:tab w:val="clear" w:pos="8640"/>
          <w:tab w:val="left" w:pos="1425"/>
        </w:tabs>
        <w:rPr>
          <w:sz w:val="24"/>
          <w:szCs w:val="24"/>
        </w:rPr>
      </w:pPr>
    </w:p>
    <w:p w14:paraId="48C22189" w14:textId="77777777" w:rsidR="001843CF" w:rsidRDefault="001843CF" w:rsidP="001843CF">
      <w:pPr>
        <w:spacing w:after="0"/>
        <w:ind w:left="-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 this connection, we enclose herewith the following documents.</w:t>
      </w:r>
    </w:p>
    <w:p w14:paraId="5A8D6161" w14:textId="77777777" w:rsidR="001843CF" w:rsidRDefault="001843CF" w:rsidP="001843CF">
      <w:pPr>
        <w:spacing w:after="0"/>
        <w:ind w:left="-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7CDDB38E" w14:textId="77777777" w:rsidR="001843CF" w:rsidRDefault="001843CF" w:rsidP="001843CF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1 Form duly filled in and Application for issue of FTT</w:t>
      </w:r>
    </w:p>
    <w:p w14:paraId="603E4F50" w14:textId="77777777" w:rsidR="001843CF" w:rsidRPr="001F53EA" w:rsidRDefault="001843CF" w:rsidP="001843CF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rchase Order    03. Invoice 04. Airway Bill 05. Delivery Note 06. Bill of Entry</w:t>
      </w:r>
    </w:p>
    <w:p w14:paraId="51758C4C" w14:textId="77777777" w:rsidR="001843CF" w:rsidRDefault="001843CF" w:rsidP="001843C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5943074" w14:textId="77777777" w:rsidR="001843CF" w:rsidRDefault="001843CF" w:rsidP="001843CF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re importing this Scientific Equipment against freely importable under non-negative list of Import and Export Policy 2011-2016. This may be indicated on the all documents.</w:t>
      </w:r>
    </w:p>
    <w:p w14:paraId="41139ABF" w14:textId="77777777" w:rsidR="001843CF" w:rsidRDefault="001843CF" w:rsidP="001843CF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8246B9A" w14:textId="77777777" w:rsidR="001843CF" w:rsidRDefault="001843CF" w:rsidP="001843CF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st amount equivalent to USD 2,185-00 and bank charges may be debited to SBI A/c.No.10187980570 and the Debit Advice may please be sent to us.</w:t>
      </w:r>
    </w:p>
    <w:p w14:paraId="1840C119" w14:textId="77777777" w:rsidR="001843CF" w:rsidRDefault="001843CF" w:rsidP="001843CF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73CA0DF" w14:textId="77777777" w:rsidR="001843CF" w:rsidRDefault="001843CF" w:rsidP="001843CF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ing you,</w:t>
      </w:r>
    </w:p>
    <w:p w14:paraId="3BF434BF" w14:textId="77777777" w:rsidR="001843CF" w:rsidRDefault="001843CF" w:rsidP="001843CF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29863E5" w14:textId="77777777" w:rsidR="001843CF" w:rsidRDefault="001843CF" w:rsidP="001843CF">
      <w:pPr>
        <w:spacing w:after="0"/>
        <w:ind w:firstLine="720"/>
        <w:jc w:val="right"/>
        <w:rPr>
          <w:rFonts w:ascii="Times New Roman" w:hAnsi="Times New Roman" w:cs="Times New Roman"/>
          <w:sz w:val="24"/>
          <w:szCs w:val="24"/>
        </w:rPr>
      </w:pPr>
    </w:p>
    <w:p w14:paraId="4B3D203B" w14:textId="77777777" w:rsidR="001843CF" w:rsidRDefault="001843CF" w:rsidP="001843CF">
      <w:pPr>
        <w:spacing w:after="0"/>
        <w:ind w:firstLine="72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s faithfully,</w:t>
      </w:r>
    </w:p>
    <w:p w14:paraId="030A61B0" w14:textId="77777777" w:rsidR="001843CF" w:rsidRDefault="001843CF" w:rsidP="001843CF">
      <w:pPr>
        <w:spacing w:after="0"/>
        <w:ind w:firstLine="720"/>
        <w:jc w:val="right"/>
        <w:rPr>
          <w:rFonts w:ascii="Times New Roman" w:hAnsi="Times New Roman" w:cs="Times New Roman"/>
          <w:sz w:val="24"/>
          <w:szCs w:val="24"/>
        </w:rPr>
      </w:pPr>
    </w:p>
    <w:p w14:paraId="40523FC8" w14:textId="77777777" w:rsidR="001843CF" w:rsidRDefault="001843CF" w:rsidP="001843CF">
      <w:pPr>
        <w:spacing w:after="0"/>
        <w:ind w:firstLine="720"/>
        <w:jc w:val="right"/>
        <w:rPr>
          <w:rFonts w:ascii="Times New Roman" w:hAnsi="Times New Roman" w:cs="Times New Roman"/>
          <w:sz w:val="24"/>
          <w:szCs w:val="24"/>
        </w:rPr>
      </w:pPr>
    </w:p>
    <w:p w14:paraId="2E65A0E5" w14:textId="77777777" w:rsidR="001843CF" w:rsidRDefault="001843CF" w:rsidP="001843CF">
      <w:pPr>
        <w:spacing w:after="0"/>
        <w:ind w:firstLine="720"/>
        <w:jc w:val="right"/>
        <w:rPr>
          <w:rFonts w:ascii="Times New Roman" w:hAnsi="Times New Roman" w:cs="Times New Roman"/>
          <w:sz w:val="24"/>
          <w:szCs w:val="24"/>
        </w:rPr>
      </w:pPr>
    </w:p>
    <w:p w14:paraId="0BDA3561" w14:textId="77777777" w:rsidR="001843CF" w:rsidRDefault="001843CF" w:rsidP="001843CF">
      <w:pPr>
        <w:spacing w:after="0"/>
        <w:ind w:firstLine="72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NCE OFFICER.</w:t>
      </w:r>
    </w:p>
    <w:p w14:paraId="4D3E88F4" w14:textId="77777777" w:rsidR="001843CF" w:rsidRDefault="001843CF" w:rsidP="001843CF">
      <w:pPr>
        <w:tabs>
          <w:tab w:val="left" w:pos="7268"/>
        </w:tabs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9525" w:type="dxa"/>
        <w:tblBorders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8"/>
        <w:gridCol w:w="6468"/>
        <w:gridCol w:w="1619"/>
      </w:tblGrid>
      <w:tr w:rsidR="001843CF" w14:paraId="17248EFD" w14:textId="77777777" w:rsidTr="0036576B">
        <w:trPr>
          <w:trHeight w:val="1800"/>
        </w:trPr>
        <w:tc>
          <w:tcPr>
            <w:tcW w:w="143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318D3C0" w14:textId="77777777" w:rsidR="001843CF" w:rsidRDefault="001843CF" w:rsidP="0036576B">
            <w:pPr>
              <w:spacing w:after="0"/>
              <w:jc w:val="center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noProof/>
                <w:sz w:val="26"/>
                <w:lang w:val="en-IN" w:eastAsia="en-IN"/>
              </w:rPr>
              <w:lastRenderedPageBreak/>
              <w:drawing>
                <wp:inline distT="0" distB="0" distL="0" distR="0" wp14:anchorId="356F44CE" wp14:editId="08AF5B38">
                  <wp:extent cx="800100" cy="800100"/>
                  <wp:effectExtent l="0" t="0" r="0" b="0"/>
                  <wp:docPr id="67" name="Picture 67" descr="HCU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CU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6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A806829" w14:textId="77777777" w:rsidR="001843CF" w:rsidRDefault="001843CF" w:rsidP="0036576B">
            <w:pPr>
              <w:tabs>
                <w:tab w:val="center" w:pos="3126"/>
                <w:tab w:val="right" w:pos="6252"/>
              </w:tabs>
              <w:spacing w:after="0"/>
              <w:rPr>
                <w:rFonts w:ascii="Times New Roman" w:hAnsi="Times New Roman" w:cs="Times New Roman"/>
                <w:sz w:val="36"/>
                <w:szCs w:val="32"/>
              </w:rPr>
            </w:pPr>
            <w:r>
              <w:rPr>
                <w:rFonts w:ascii="Times New Roman" w:hAnsi="Times New Roman" w:cs="Times New Roman"/>
                <w:sz w:val="36"/>
                <w:szCs w:val="32"/>
              </w:rPr>
              <w:tab/>
              <w:t xml:space="preserve">   UNIVERSITY OF HYDERABAD</w:t>
            </w:r>
            <w:r>
              <w:rPr>
                <w:rFonts w:ascii="Times New Roman" w:hAnsi="Times New Roman" w:cs="Times New Roman"/>
                <w:sz w:val="36"/>
                <w:szCs w:val="32"/>
              </w:rPr>
              <w:tab/>
            </w:r>
          </w:p>
          <w:p w14:paraId="4B28A6AA" w14:textId="77777777" w:rsidR="001843CF" w:rsidRDefault="001843CF" w:rsidP="0036576B">
            <w:pPr>
              <w:tabs>
                <w:tab w:val="right" w:pos="6252"/>
              </w:tabs>
              <w:spacing w:after="0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                            </w:t>
            </w:r>
            <w:proofErr w:type="spellStart"/>
            <w:r>
              <w:rPr>
                <w:rFonts w:ascii="Times New Roman" w:hAnsi="Times New Roman" w:cs="Times New Roman"/>
                <w:i/>
                <w:sz w:val="28"/>
                <w:szCs w:val="28"/>
              </w:rPr>
              <w:t>Dr.C.R.Rao</w:t>
            </w:r>
            <w:proofErr w:type="spellEnd"/>
            <w:r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 Road, Gachibowli</w:t>
            </w:r>
            <w:r>
              <w:rPr>
                <w:rFonts w:ascii="Times New Roman" w:hAnsi="Times New Roman" w:cs="Times New Roman"/>
                <w:i/>
                <w:sz w:val="28"/>
                <w:szCs w:val="28"/>
              </w:rPr>
              <w:tab/>
            </w:r>
          </w:p>
          <w:p w14:paraId="718EA351" w14:textId="77777777" w:rsidR="001843CF" w:rsidRDefault="001843CF" w:rsidP="0036576B">
            <w:pPr>
              <w:spacing w:after="0"/>
              <w:jc w:val="center"/>
              <w:rPr>
                <w:rFonts w:ascii="Times New Roman" w:hAnsi="Times New Roman" w:cs="Times New Roman"/>
                <w:sz w:val="32"/>
              </w:rPr>
            </w:pPr>
            <w:r>
              <w:rPr>
                <w:rFonts w:ascii="Times New Roman" w:hAnsi="Times New Roman" w:cs="Times New Roman"/>
                <w:sz w:val="32"/>
              </w:rPr>
              <w:t xml:space="preserve">  P.O. Central University, Hyderabad – 500 046.</w:t>
            </w:r>
          </w:p>
          <w:p w14:paraId="081C5948" w14:textId="77777777" w:rsidR="001843CF" w:rsidRDefault="001843CF" w:rsidP="0036576B">
            <w:pPr>
              <w:shd w:val="clear" w:color="auto" w:fill="FFFFFF"/>
              <w:tabs>
                <w:tab w:val="right" w:pos="6191"/>
              </w:tabs>
              <w:autoSpaceDE w:val="0"/>
              <w:spacing w:before="9" w:after="0" w:line="264" w:lineRule="exact"/>
              <w:ind w:right="61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 xml:space="preserve">                             Phone.: +91-40-23132200  Fax:  +91-40-23010370</w:t>
            </w: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ab/>
            </w:r>
          </w:p>
          <w:p w14:paraId="4299E690" w14:textId="77777777" w:rsidR="001843CF" w:rsidRDefault="001843CF" w:rsidP="0036576B">
            <w:pPr>
              <w:shd w:val="clear" w:color="auto" w:fill="FFFFFF"/>
              <w:autoSpaceDE w:val="0"/>
              <w:spacing w:before="9" w:after="0" w:line="264" w:lineRule="exact"/>
              <w:ind w:right="61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52F0020" w14:textId="77777777" w:rsidR="001843CF" w:rsidRDefault="001843CF" w:rsidP="0036576B">
            <w:pPr>
              <w:rPr>
                <w:rFonts w:ascii="Times New Roman" w:hAnsi="Times New Roman" w:cs="Times New Roman"/>
                <w:sz w:val="26"/>
              </w:rPr>
            </w:pPr>
          </w:p>
        </w:tc>
      </w:tr>
    </w:tbl>
    <w:p w14:paraId="708E3EB3" w14:textId="77777777" w:rsidR="001843CF" w:rsidRDefault="001843CF" w:rsidP="001843CF">
      <w:pPr>
        <w:tabs>
          <w:tab w:val="left" w:pos="7268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: UH/PHY/DST-SERB/NSRG/2018/ </w:t>
      </w:r>
      <w:r>
        <w:rPr>
          <w:rFonts w:ascii="Times New Roman" w:hAnsi="Times New Roman" w:cs="Times New Roman"/>
          <w:sz w:val="24"/>
          <w:szCs w:val="24"/>
        </w:rPr>
        <w:tab/>
        <w:t>Dt.</w:t>
      </w:r>
    </w:p>
    <w:p w14:paraId="1C083B1C" w14:textId="77777777" w:rsidR="001843CF" w:rsidRDefault="001843CF" w:rsidP="001843CF">
      <w:pPr>
        <w:tabs>
          <w:tab w:val="left" w:pos="7268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02D0722C" w14:textId="77777777" w:rsidR="001843CF" w:rsidRDefault="001843CF" w:rsidP="001843CF">
      <w:pPr>
        <w:tabs>
          <w:tab w:val="left" w:pos="7268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</w:t>
      </w:r>
    </w:p>
    <w:p w14:paraId="11B8C306" w14:textId="77777777" w:rsidR="001843CF" w:rsidRDefault="001843CF" w:rsidP="001843CF">
      <w:pPr>
        <w:tabs>
          <w:tab w:val="left" w:pos="7268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hief Manager</w:t>
      </w:r>
    </w:p>
    <w:p w14:paraId="781E8A21" w14:textId="77777777" w:rsidR="001843CF" w:rsidRDefault="001843CF" w:rsidP="001843CF">
      <w:pPr>
        <w:tabs>
          <w:tab w:val="left" w:pos="7268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Bank of India</w:t>
      </w:r>
    </w:p>
    <w:p w14:paraId="46A619BC" w14:textId="77777777" w:rsidR="001843CF" w:rsidRDefault="001843CF" w:rsidP="001843CF">
      <w:pPr>
        <w:tabs>
          <w:tab w:val="left" w:pos="7268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ational Banking Division</w:t>
      </w:r>
    </w:p>
    <w:p w14:paraId="6D3623FA" w14:textId="77777777" w:rsidR="001843CF" w:rsidRDefault="001843CF" w:rsidP="001843CF">
      <w:pPr>
        <w:tabs>
          <w:tab w:val="left" w:pos="7268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yderabad – 500 095</w:t>
      </w:r>
    </w:p>
    <w:p w14:paraId="510F1020" w14:textId="77777777" w:rsidR="001843CF" w:rsidRDefault="001843CF" w:rsidP="001843CF">
      <w:pPr>
        <w:tabs>
          <w:tab w:val="left" w:pos="7268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49EA8174" w14:textId="77777777" w:rsidR="001843CF" w:rsidRDefault="001843CF" w:rsidP="001843CF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rPr>
          <w:b/>
          <w:i/>
          <w:sz w:val="24"/>
          <w:szCs w:val="24"/>
        </w:rPr>
      </w:pPr>
      <w:r>
        <w:rPr>
          <w:sz w:val="24"/>
          <w:szCs w:val="24"/>
        </w:rPr>
        <w:t>Dear Sir,</w:t>
      </w:r>
    </w:p>
    <w:p w14:paraId="44751336" w14:textId="77777777" w:rsidR="001843CF" w:rsidRDefault="001843CF" w:rsidP="001843CF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rPr>
          <w:b/>
          <w:sz w:val="22"/>
          <w:szCs w:val="22"/>
        </w:rPr>
      </w:pPr>
      <w:r>
        <w:rPr>
          <w:sz w:val="24"/>
          <w:szCs w:val="24"/>
        </w:rPr>
        <w:tab/>
        <w:t xml:space="preserve">                                   Sub: Wire Transfer for USD 2,185.00 in favour of </w:t>
      </w:r>
      <w:r>
        <w:rPr>
          <w:i/>
          <w:sz w:val="24"/>
          <w:szCs w:val="24"/>
        </w:rPr>
        <w:t>M/</w:t>
      </w:r>
      <w:proofErr w:type="spellStart"/>
      <w:r>
        <w:rPr>
          <w:i/>
          <w:sz w:val="24"/>
          <w:szCs w:val="24"/>
        </w:rPr>
        <w:t>s.</w:t>
      </w:r>
      <w:r>
        <w:rPr>
          <w:b/>
          <w:sz w:val="22"/>
          <w:szCs w:val="22"/>
        </w:rPr>
        <w:t>Newport</w:t>
      </w:r>
      <w:proofErr w:type="spellEnd"/>
      <w:r>
        <w:rPr>
          <w:b/>
          <w:sz w:val="22"/>
          <w:szCs w:val="22"/>
        </w:rPr>
        <w:t xml:space="preserve"> </w:t>
      </w:r>
    </w:p>
    <w:p w14:paraId="5A6ED0D0" w14:textId="77777777" w:rsidR="001843CF" w:rsidRDefault="001843CF" w:rsidP="001843CF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       Corporation, Spectra Physics Laser Division, 13635, Peterson Way, </w:t>
      </w:r>
    </w:p>
    <w:p w14:paraId="684D9F5D" w14:textId="77777777" w:rsidR="001843CF" w:rsidRPr="00751E96" w:rsidRDefault="001843CF" w:rsidP="001843CF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       Santa Clara, CA,  95054, USA</w:t>
      </w:r>
      <w:r>
        <w:rPr>
          <w:b/>
          <w:sz w:val="24"/>
          <w:szCs w:val="24"/>
        </w:rPr>
        <w:t xml:space="preserve"> – Reg.</w:t>
      </w:r>
    </w:p>
    <w:p w14:paraId="04E7B0E5" w14:textId="77777777" w:rsidR="001843CF" w:rsidRDefault="001843CF" w:rsidP="001843CF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*****</w:t>
      </w:r>
    </w:p>
    <w:p w14:paraId="4779E934" w14:textId="77777777" w:rsidR="001843CF" w:rsidRPr="00751E96" w:rsidRDefault="001843CF" w:rsidP="001843CF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jc w:val="both"/>
        <w:rPr>
          <w:b/>
          <w:sz w:val="22"/>
          <w:szCs w:val="22"/>
        </w:rPr>
      </w:pPr>
      <w:r w:rsidRPr="00C72F9C">
        <w:rPr>
          <w:sz w:val="24"/>
          <w:szCs w:val="24"/>
        </w:rPr>
        <w:t>This is to request you to kindly make payment through Wire Transfer for an amount of</w:t>
      </w:r>
      <w:r>
        <w:rPr>
          <w:b/>
          <w:i/>
          <w:sz w:val="24"/>
          <w:szCs w:val="24"/>
        </w:rPr>
        <w:t xml:space="preserve">     USD 2,185.00</w:t>
      </w:r>
      <w:r>
        <w:rPr>
          <w:sz w:val="24"/>
          <w:szCs w:val="24"/>
        </w:rPr>
        <w:t xml:space="preserve"> (US Dollars two thousand one hundred and eighty five </w:t>
      </w:r>
      <w:r w:rsidRPr="0084126C">
        <w:rPr>
          <w:sz w:val="24"/>
          <w:szCs w:val="24"/>
        </w:rPr>
        <w:t>only)</w:t>
      </w:r>
      <w:r w:rsidRPr="00C72F9C">
        <w:rPr>
          <w:sz w:val="24"/>
          <w:szCs w:val="24"/>
        </w:rPr>
        <w:t>f</w:t>
      </w:r>
      <w:r>
        <w:rPr>
          <w:sz w:val="24"/>
          <w:szCs w:val="24"/>
        </w:rPr>
        <w:t xml:space="preserve">or purchase of </w:t>
      </w:r>
      <w:r w:rsidRPr="00751E96">
        <w:rPr>
          <w:sz w:val="24"/>
          <w:szCs w:val="24"/>
        </w:rPr>
        <w:t>Millennia Vs PR (S/NE1872) Power Supply Board</w:t>
      </w:r>
      <w:r>
        <w:rPr>
          <w:sz w:val="24"/>
          <w:szCs w:val="24"/>
        </w:rPr>
        <w:t xml:space="preserve">  from M/s. </w:t>
      </w:r>
      <w:r>
        <w:rPr>
          <w:b/>
          <w:sz w:val="22"/>
          <w:szCs w:val="22"/>
        </w:rPr>
        <w:t>Newport Corporation, Spectra Physics Laser Division, 13635, Peterson Way, Santa Clara, CA,  95054, USA.</w:t>
      </w:r>
    </w:p>
    <w:p w14:paraId="2AF44995" w14:textId="77777777" w:rsidR="001843CF" w:rsidRPr="000F4524" w:rsidRDefault="001843CF" w:rsidP="001843CF">
      <w:pPr>
        <w:pStyle w:val="Header"/>
        <w:tabs>
          <w:tab w:val="clear" w:pos="4320"/>
          <w:tab w:val="clear" w:pos="8640"/>
          <w:tab w:val="left" w:pos="1425"/>
        </w:tabs>
        <w:rPr>
          <w:sz w:val="24"/>
          <w:szCs w:val="24"/>
        </w:rPr>
      </w:pPr>
    </w:p>
    <w:p w14:paraId="78B79CDC" w14:textId="77777777" w:rsidR="001843CF" w:rsidRDefault="001843CF" w:rsidP="001843CF">
      <w:pPr>
        <w:spacing w:after="0"/>
        <w:ind w:left="-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 this connection, we enclose herewith the following documents.</w:t>
      </w:r>
    </w:p>
    <w:p w14:paraId="3709ABEB" w14:textId="77777777" w:rsidR="001843CF" w:rsidRDefault="001843CF" w:rsidP="001843CF">
      <w:pPr>
        <w:spacing w:after="0"/>
        <w:ind w:left="-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91523ED" w14:textId="77777777" w:rsidR="001843CF" w:rsidRDefault="001843CF" w:rsidP="001843CF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1 Form duly filled in and Application for issue of FTT</w:t>
      </w:r>
    </w:p>
    <w:p w14:paraId="0B0FEE81" w14:textId="77777777" w:rsidR="001843CF" w:rsidRPr="001F53EA" w:rsidRDefault="001843CF" w:rsidP="001843CF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rchase Order    03. Invoice 04. Airway Bill 05. Delivery Note 06. Bill of Entry</w:t>
      </w:r>
    </w:p>
    <w:p w14:paraId="7D3D6F33" w14:textId="77777777" w:rsidR="001843CF" w:rsidRDefault="001843CF" w:rsidP="001843C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38DFFB67" w14:textId="77777777" w:rsidR="001843CF" w:rsidRDefault="001843CF" w:rsidP="001843CF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re importing this Scientific Equipment against freely importable under non-negative list of Import and Export Policy 2011-2016. This may be indicated on the all documents.</w:t>
      </w:r>
    </w:p>
    <w:p w14:paraId="03BC6C46" w14:textId="77777777" w:rsidR="001843CF" w:rsidRDefault="001843CF" w:rsidP="001843CF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E926257" w14:textId="77777777" w:rsidR="001843CF" w:rsidRDefault="001843CF" w:rsidP="001843CF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st amount equivalent to USD 2,185-00 and bank charges may be debited to SBI A/c.No.10187980570 and the Debit Advice may please be sent to us.</w:t>
      </w:r>
    </w:p>
    <w:p w14:paraId="00D38431" w14:textId="77777777" w:rsidR="001843CF" w:rsidRDefault="001843CF" w:rsidP="001843CF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D830485" w14:textId="77777777" w:rsidR="001843CF" w:rsidRDefault="001843CF" w:rsidP="001843CF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ing you,</w:t>
      </w:r>
    </w:p>
    <w:p w14:paraId="36514F6A" w14:textId="77777777" w:rsidR="001843CF" w:rsidRDefault="001843CF" w:rsidP="001843CF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860666E" w14:textId="77777777" w:rsidR="001843CF" w:rsidRDefault="001843CF" w:rsidP="001843CF">
      <w:pPr>
        <w:spacing w:after="0"/>
        <w:ind w:firstLine="720"/>
        <w:jc w:val="right"/>
        <w:rPr>
          <w:rFonts w:ascii="Times New Roman" w:hAnsi="Times New Roman" w:cs="Times New Roman"/>
          <w:sz w:val="24"/>
          <w:szCs w:val="24"/>
        </w:rPr>
      </w:pPr>
    </w:p>
    <w:p w14:paraId="55466A65" w14:textId="77777777" w:rsidR="001843CF" w:rsidRDefault="001843CF" w:rsidP="001843CF">
      <w:pPr>
        <w:spacing w:after="0"/>
        <w:ind w:firstLine="72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s faithfully,</w:t>
      </w:r>
    </w:p>
    <w:p w14:paraId="096C75C4" w14:textId="77777777" w:rsidR="001843CF" w:rsidRDefault="001843CF" w:rsidP="001843CF">
      <w:pPr>
        <w:spacing w:after="0"/>
        <w:ind w:firstLine="720"/>
        <w:jc w:val="right"/>
        <w:rPr>
          <w:rFonts w:ascii="Times New Roman" w:hAnsi="Times New Roman" w:cs="Times New Roman"/>
          <w:sz w:val="24"/>
          <w:szCs w:val="24"/>
        </w:rPr>
      </w:pPr>
    </w:p>
    <w:p w14:paraId="20EEA836" w14:textId="77777777" w:rsidR="001843CF" w:rsidRDefault="001843CF" w:rsidP="001843CF">
      <w:pPr>
        <w:spacing w:after="0"/>
        <w:ind w:firstLine="720"/>
        <w:jc w:val="right"/>
        <w:rPr>
          <w:rFonts w:ascii="Times New Roman" w:hAnsi="Times New Roman" w:cs="Times New Roman"/>
          <w:sz w:val="24"/>
          <w:szCs w:val="24"/>
        </w:rPr>
      </w:pPr>
    </w:p>
    <w:p w14:paraId="7EB7E872" w14:textId="77777777" w:rsidR="001843CF" w:rsidRDefault="001843CF" w:rsidP="001843CF">
      <w:pPr>
        <w:spacing w:after="0"/>
        <w:ind w:firstLine="720"/>
        <w:jc w:val="right"/>
        <w:rPr>
          <w:rFonts w:ascii="Times New Roman" w:hAnsi="Times New Roman" w:cs="Times New Roman"/>
          <w:sz w:val="24"/>
          <w:szCs w:val="24"/>
        </w:rPr>
      </w:pPr>
    </w:p>
    <w:p w14:paraId="705D4C88" w14:textId="77777777" w:rsidR="001843CF" w:rsidRDefault="001843CF" w:rsidP="001843CF">
      <w:pPr>
        <w:spacing w:after="0"/>
        <w:ind w:firstLine="72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NCE OFFICER.</w:t>
      </w:r>
    </w:p>
    <w:p w14:paraId="464DE5A2" w14:textId="77777777" w:rsidR="0012100B" w:rsidRDefault="0012100B"/>
    <w:sectPr w:rsidR="001210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1476FE"/>
    <w:multiLevelType w:val="hybridMultilevel"/>
    <w:tmpl w:val="255459EC"/>
    <w:lvl w:ilvl="0" w:tplc="083057D0">
      <w:start w:val="1"/>
      <w:numFmt w:val="decimalZero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72A7890"/>
    <w:multiLevelType w:val="hybridMultilevel"/>
    <w:tmpl w:val="255459EC"/>
    <w:lvl w:ilvl="0" w:tplc="083057D0">
      <w:start w:val="1"/>
      <w:numFmt w:val="decimalZero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0MzewMLYwMDY1NDNX0lEKTi0uzszPAykwrAUAbmgcfSwAAAA="/>
  </w:docVars>
  <w:rsids>
    <w:rsidRoot w:val="00C107EF"/>
    <w:rsid w:val="0012100B"/>
    <w:rsid w:val="001843CF"/>
    <w:rsid w:val="001D7C09"/>
    <w:rsid w:val="00732B5E"/>
    <w:rsid w:val="00C10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9392E"/>
  <w15:docId w15:val="{32D03A49-206C-45CE-9DCA-9E2E3804A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3C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43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843CF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1843CF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43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3CF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4</Words>
  <Characters>2588</Characters>
  <Application>Microsoft Office Word</Application>
  <DocSecurity>0</DocSecurity>
  <Lines>21</Lines>
  <Paragraphs>6</Paragraphs>
  <ScaleCrop>false</ScaleCrop>
  <Company/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VL Narsimha Rao</dc:creator>
  <cp:keywords/>
  <dc:description/>
  <cp:lastModifiedBy>user</cp:lastModifiedBy>
  <cp:revision>4</cp:revision>
  <dcterms:created xsi:type="dcterms:W3CDTF">2020-12-31T12:01:00Z</dcterms:created>
  <dcterms:modified xsi:type="dcterms:W3CDTF">2021-01-01T09:32:00Z</dcterms:modified>
</cp:coreProperties>
</file>